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US teve voos de em media 88.5737986 e desvio padrão 75.1715348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763a7b13-0cf1-4d8d-a588-eca0ff1f9b4b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3a7b13-0cf1-4d8d-a588-eca0ff1f9b4b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EW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,40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JF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,99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GA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3,136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US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1:52Z</dcterms:created>
  <dcterms:modified xsi:type="dcterms:W3CDTF">2022-09-27T14:51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